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34, </w:t>
      </w:r>
      <w:r>
        <w:t xml:space="preserve">26 April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70-7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6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Bern, Regering va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Generaal, State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4C26DA" w:rsidRDefault="004C26DA" w:rsidP="004C26DA">
      <w:pPr>
        <w:pStyle w:val="FirstParagraph"/>
      </w:pPr>
      <w:r>
        <w:t>34.  April 26, 1710.</w:t>
      </w:r>
      <w:r>
        <w:rPr>
          <w:rStyle w:val="FootnoteReference"/>
        </w:rPr>
        <w:footnoteReference w:id="10"/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>Copie</w:t>
      </w:r>
      <w:r>
        <w:rPr>
          <w:rStyle w:val="FootnoteReference"/>
          <w:sz w:val="21"/>
          <w:szCs w:val="21"/>
        </w:rPr>
        <w:footnoteReference w:id="11"/>
      </w:r>
      <w:r>
        <w:rPr>
          <w:rStyle w:val="Italics"/>
          <w:sz w:val="21"/>
          <w:szCs w:val="21"/>
        </w:rPr>
        <w:t xml:space="preserve"> de la reponce du L : Canton de Berne à la lettre</w:t>
      </w:r>
    </w:p>
    <w:p w:rsidR="004C26DA" w:rsidRDefault="004C26DA" w:rsidP="004C26DA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>quil a plâ á LL</w:t>
      </w:r>
      <w:r>
        <w:rPr>
          <w:rStyle w:val="Italics"/>
          <w:strike/>
          <w:sz w:val="21"/>
          <w:szCs w:val="21"/>
        </w:rPr>
        <w:t>HH</w:t>
      </w:r>
      <w:r>
        <w:rPr>
          <w:rStyle w:val="Italics"/>
          <w:sz w:val="21"/>
          <w:szCs w:val="21"/>
        </w:rPr>
        <w:t>PP de luÿ écrire en faveur</w:t>
      </w:r>
    </w:p>
    <w:p w:rsidR="004C26DA" w:rsidRDefault="004C26DA" w:rsidP="004C26DA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>des Mennonites.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Hoch mögende etc.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werer Hoch Mögenden underem 15 jüngst verstrichn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onats </w:t>
      </w:r>
      <w:r>
        <w:rPr>
          <w:rStyle w:val="Italics"/>
          <w:sz w:val="21"/>
          <w:szCs w:val="21"/>
        </w:rPr>
        <w:t>Martÿ</w:t>
      </w:r>
      <w:r>
        <w:rPr>
          <w:sz w:val="21"/>
          <w:szCs w:val="21"/>
        </w:rPr>
        <w:t xml:space="preserve"> an Unß abgelaßenes geehrtistes schreib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t Unß des mehreren vorgestellet, welcher gestalt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in Dero Hohem Staad wohnende so genante </w:t>
      </w:r>
      <w:r>
        <w:rPr>
          <w:rStyle w:val="Italics"/>
          <w:sz w:val="21"/>
          <w:szCs w:val="21"/>
        </w:rPr>
        <w:t>Mennonit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ÿ denen selben so angelegenlich nachgeworben, Ewr: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ch Mögenden geruhwen wollind, mit Dero Hoher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recommendation</w:t>
      </w:r>
      <w:r>
        <w:rPr>
          <w:sz w:val="21"/>
          <w:szCs w:val="21"/>
        </w:rPr>
        <w:t xml:space="preserve"> zu gönsten der in Unserer Landen und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biethen sich befindli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äüfferisch gesinneten (Baptists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äüfferisch gesinneten person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hin einzukommen, damit solche der eint oder ander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rten betrangnus, mit welcher ihrem vergeben nach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e angesehen werdind, erlediget werden, und noch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rtershin hinter Unser Potmäßigkeit</w:t>
      </w:r>
      <w:r>
        <w:rPr>
          <w:rStyle w:val="FootnoteReference"/>
          <w:sz w:val="21"/>
          <w:szCs w:val="21"/>
        </w:rPr>
        <w:footnoteReference w:id="12"/>
      </w:r>
      <w:r>
        <w:rPr>
          <w:sz w:val="21"/>
          <w:szCs w:val="21"/>
        </w:rPr>
        <w:t xml:space="preserve"> sichere wohnung 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ligion, freedom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freÿe </w:t>
      </w:r>
      <w:r>
        <w:rPr>
          <w:rStyle w:val="Italics"/>
          <w:sz w:val="21"/>
          <w:szCs w:val="21"/>
        </w:rPr>
        <w:t>Religions</w:t>
      </w:r>
      <w:r>
        <w:rPr>
          <w:sz w:val="21"/>
          <w:szCs w:val="21"/>
        </w:rPr>
        <w:t>-Üebung haben möghindt etc.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Nun hättend Wir in so lang nicht verzogen, Ewr: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chmögenden Unsere wohlmeinliche gedancken in freündlicher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twort darüber zu eröffnen, wann nicht Unsere gewohnte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Regements</w:t>
      </w:r>
      <w:r>
        <w:rPr>
          <w:sz w:val="21"/>
          <w:szCs w:val="21"/>
        </w:rPr>
        <w:t>-erneüwerung, so in zwüschen eingetroffen, Unß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is dahin hinderlich gefallen wäre, dero-wegen auch Ewr: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ch Mögenden unß sothanen anstand zu gut zu halt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eünd dienstlichst ersuchet werdend.</w:t>
      </w:r>
      <w:r>
        <w:rPr>
          <w:sz w:val="21"/>
          <w:szCs w:val="21"/>
        </w:rPr>
        <w:tab/>
        <w:t>Wir mögend</w:t>
      </w:r>
    </w:p>
    <w:p w:rsidR="004C26DA" w:rsidRDefault="004C26DA" w:rsidP="004C26DA">
      <w:pPr>
        <w:pStyle w:val="OriginalText"/>
        <w:rPr>
          <w:rStyle w:val="Italics"/>
          <w:sz w:val="21"/>
          <w:szCs w:val="21"/>
        </w:rPr>
      </w:pPr>
      <w:r>
        <w:rPr>
          <w:sz w:val="21"/>
          <w:szCs w:val="21"/>
        </w:rPr>
        <w:t xml:space="preserve">aber wohl erachten, daß, wann Wir allen denen </w:t>
      </w:r>
      <w:r>
        <w:rPr>
          <w:rStyle w:val="Italics"/>
          <w:sz w:val="21"/>
          <w:szCs w:val="21"/>
        </w:rPr>
        <w:t>motiv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2] 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freündernstlichen erinnerungen, so das von E[w]r: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chmögenden erhaltene schreiben mitführet, gebührender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ßen begegnen wollten, Wir in verdrießliche weitläüfftig-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eit verfallen, und also ausert zweifel denenselben all zu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schwährlich vorkommen würden, allermaßen Wir bewog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rden, Unsere wohlen einliche antwort und gründliche gegen-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stellung volgender maßen einzuzihlen und Ewr: hochmögend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ur so viel auzudeüten, dardurch dieselben verhoffentlich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gnugsam ersehen werden, einerseits, daß obangezogene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inter Ihrem Staad säßhaffte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 xml:space="preserve"> die bewandnuß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siger täüfferisch gesinneten nicht, wie solbige an Sich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lbsten ist sonderen all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limpflich vorgetragen,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erseits dann, wie Wir ohnumbgänglich bemüeßiget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gen diesen eigensinnigen Leüthen die erförderlich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nst vor zu kehren, umb dardurch dem sons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reasons for persecu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sorgend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hreren Landübel in der Zeit vorzubiegen:</w:t>
      </w:r>
      <w:r>
        <w:rPr>
          <w:sz w:val="21"/>
          <w:szCs w:val="21"/>
        </w:rPr>
        <w:tab/>
        <w:t>E[w]r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chmögenden geruhwind demenach grosgünstiglich zu vernem,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, nachdeme Wir nun und dann alle ersinnliche gütige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ttel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tries to instruct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nderweisungen und andere freündliche erinne-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ungen anwenden laßen, in hoffnung diesere Leuth vo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 Irrweg zur gesunden Lehr zu verleiten, solches alles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er ohn verfänglich gefallen, Wir bereits vor geraumer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eith denenselben die bewilligung ertheilet, daß Sie Sich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Weib und Kinden, wie auch dero mitlen auß Unser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otmäßigkeit</w:t>
      </w:r>
      <w:r>
        <w:rPr>
          <w:rStyle w:val="FootnoteReference"/>
          <w:sz w:val="21"/>
          <w:szCs w:val="21"/>
        </w:rPr>
        <w:footnoteReference w:id="13"/>
      </w:r>
      <w:r>
        <w:rPr>
          <w:sz w:val="21"/>
          <w:szCs w:val="21"/>
        </w:rPr>
        <w:t xml:space="preserve">  weg- und an solche ohrt verführen mögend,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da Sie Ihrer meinung nach der völligen gewissens freÿ-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it werdind geniesen können, gestalten auch eine zimbliche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zahl derselben Sich von hinnen begeben, und Wir also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hoffnung geschöpfet, selbige besag ihres versprechens bÿ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theür schetzender Mannstreüw auch Unsere Land verners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betretten würdind; Es habend aber dieselben Sich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lglichen so weit erfrächet, daß S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return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on zeit zu zeith sich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ederumb in Unsere Potmäßigkeit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 verfüeget, i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oselben hin undt wieder gekehrt, den Höchstgefährlich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men Ihrer Irrigen Lehren außgestrewet, und andere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serer getreuwen Untertha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formed Church:members join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b dem gesunder weg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zuführen, und an sich zu bringen getrachtet, so daß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r endlichen Unß benöthiget besehen, zu vorkommung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sorglichen ungemachs und bedencklichen nochvolgs, so i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seren Landen erwecket werden könnte, gleich in vorigem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eculo</w:t>
      </w:r>
      <w:r>
        <w:rPr>
          <w:sz w:val="21"/>
          <w:szCs w:val="21"/>
        </w:rPr>
        <w:t xml:space="preserve"> bekäntermaßen i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nian, Abraham, British envoy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ünsterite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eütschlandt und anderer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hrten sich derenthalb eräügnet, durch ernstliches einseh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mehrere sicherheit zu verschaffen:  Und obgleich Wir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illiche ursach gehabt hätten, diejenigen, so frächer ding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ederumb in Unsere Land gekehret, und dergleich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sachen unterfangen, mit gemessener straff zubelegen,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habend Wir dennoch die miltigkeit dißfahls vorzieh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ßen, und also mit auffwendung einer nahmhafft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umm</w:t>
      </w:r>
      <w:r>
        <w:rPr>
          <w:sz w:val="21"/>
          <w:szCs w:val="21"/>
        </w:rPr>
        <w:t xml:space="preserve"> gelts die anstalt verfüeget, daß diesere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äüfferisch gesinnete Leüth in gewahrsame zusamm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zogen, und noch dem verglich, so mit dem Engelisch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Envoÿé extraordinaire</w:t>
      </w:r>
      <w:r>
        <w:rPr>
          <w:sz w:val="21"/>
          <w:szCs w:val="21"/>
        </w:rPr>
        <w:t xml:space="preserve"> herren </w:t>
      </w:r>
      <w:r>
        <w:rPr>
          <w:rStyle w:val="Italics"/>
          <w:sz w:val="21"/>
          <w:szCs w:val="21"/>
        </w:rPr>
        <w:t>de Stanian</w:t>
      </w:r>
      <w:r>
        <w:rPr>
          <w:sz w:val="21"/>
          <w:szCs w:val="21"/>
        </w:rPr>
        <w:t xml:space="preserve"> beabredet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rden, i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merica:Anabaptists supposedly happily exiled there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Americam</w:t>
      </w:r>
      <w:r>
        <w:rPr>
          <w:sz w:val="21"/>
          <w:szCs w:val="21"/>
        </w:rPr>
        <w:t xml:space="preserve"> abgeführet werden könnind, darzu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lbige sich auch gantz willich, und mit bezeugtem danck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r die Ihnen hierin erweisende grose gnad erkläret etc.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r setzend aber außert allem zweifel, wann E[w]r: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mögenden unsere Stands </w:t>
      </w:r>
      <w:r>
        <w:rPr>
          <w:rStyle w:val="Italics"/>
          <w:sz w:val="21"/>
          <w:szCs w:val="21"/>
        </w:rPr>
        <w:t>constitutionen</w:t>
      </w:r>
      <w:r>
        <w:rPr>
          <w:sz w:val="21"/>
          <w:szCs w:val="21"/>
        </w:rPr>
        <w:t xml:space="preserve"> bekand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ären, daß Selbige Unser des öhrtliges verfahren auch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illichen, und mit Unß befinden wurden, daß dergleich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üthe ohne sondere gefahr in Unseren Landen nicht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</w:t>
      </w:r>
    </w:p>
    <w:p w:rsidR="004C26DA" w:rsidRDefault="004C26DA" w:rsidP="004C26DA">
      <w:pPr>
        <w:pStyle w:val="OriginalText"/>
        <w:rPr>
          <w:sz w:val="21"/>
          <w:szCs w:val="21"/>
        </w:rPr>
      </w:pP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duldt werden können, zu mahlen Wir im fahls der noth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gen Unsers Landes beschaffenheit Unsere unterthan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waffnen, und Unß deren behelffen müeßind, darbeÿ aber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Friedenszeiten Unß deren frömbder geworben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must have citizens as soldi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ölderen</w:t>
      </w:r>
      <w:r>
        <w:rPr>
          <w:rStyle w:val="FootnoteReference"/>
          <w:sz w:val="21"/>
          <w:szCs w:val="21"/>
        </w:rPr>
        <w:footnoteReference w:id="15"/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leich übriger Eydtgenoßen nicht bedienen konnend, alß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s den Eydtgenößischen Pündt und verträgen zu wieder-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uffen thäte:  Immaßen Wir der getrosten Hoffnung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obend, daß bÿ sothaner der sachen gesteltsame einiche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drige </w:t>
      </w:r>
      <w:r>
        <w:rPr>
          <w:rStyle w:val="Italics"/>
          <w:sz w:val="21"/>
          <w:szCs w:val="21"/>
        </w:rPr>
        <w:t>impressionen</w:t>
      </w:r>
      <w:r>
        <w:rPr>
          <w:sz w:val="21"/>
          <w:szCs w:val="21"/>
        </w:rPr>
        <w:t xml:space="preserve"> wieder Unß und Unseren Standt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ÿ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[w]r: hochmögenden den wenigsten zutrit nicht werdind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winnen mögen, mithin dann auch selbige freund dienstlich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suchen thund, durch dero hohe handpiethung diesere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üth zur abseglung </w:t>
      </w:r>
      <w:r>
        <w:rPr>
          <w:rStyle w:val="Italics"/>
          <w:sz w:val="21"/>
          <w:szCs w:val="21"/>
        </w:rPr>
        <w:t>in Americam</w:t>
      </w:r>
      <w:r>
        <w:rPr>
          <w:sz w:val="21"/>
          <w:szCs w:val="21"/>
        </w:rPr>
        <w:t xml:space="preserve"> sicherlich durch führ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der, da es beliebiger, drunden verbleiben zu laßen, da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nebens Ewr: hochmogenden Wir nicht verhalten mögen,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bÿ dero wiederkehr in Unsere Land Wir geg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enselben also zu verfahren bemüestiget waren, daß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r künfftig hin Ihrethalben ferners nichts zu besorg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ben mochten. E[w]r: Hochmögenden übrigens unserer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hren und auffrichtigen dienstbegird versicherend, thund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selben Wir zu fortwährendem wohl seÿn Gottlichem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chtschutz wohl einpfehlen;  </w:t>
      </w:r>
      <w:r>
        <w:rPr>
          <w:rStyle w:val="Italics"/>
          <w:sz w:val="21"/>
          <w:szCs w:val="21"/>
        </w:rPr>
        <w:t>Da</w:t>
      </w:r>
      <w:r>
        <w:rPr>
          <w:rStyle w:val="Italics"/>
          <w:strike/>
          <w:sz w:val="21"/>
          <w:szCs w:val="21"/>
        </w:rPr>
        <w:t>tC</w:t>
      </w:r>
      <w:r>
        <w:rPr>
          <w:sz w:val="21"/>
          <w:szCs w:val="21"/>
        </w:rPr>
        <w:t xml:space="preserve">: 26 </w:t>
      </w:r>
      <w:r>
        <w:rPr>
          <w:rStyle w:val="Italics"/>
          <w:sz w:val="21"/>
          <w:szCs w:val="21"/>
        </w:rPr>
        <w:t>Aprilis</w:t>
      </w:r>
      <w:r>
        <w:rPr>
          <w:sz w:val="21"/>
          <w:szCs w:val="21"/>
        </w:rPr>
        <w:t xml:space="preserve"> 1710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E: Hochmögenheit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 die </w:t>
      </w:r>
      <w:r>
        <w:rPr>
          <w:strike/>
          <w:sz w:val="21"/>
          <w:szCs w:val="21"/>
        </w:rPr>
        <w:t>HHC</w:t>
      </w:r>
      <w:r>
        <w:rPr>
          <w:sz w:val="21"/>
          <w:szCs w:val="21"/>
        </w:rPr>
        <w:t>. Staaden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Generalen</w:t>
      </w:r>
      <w:r>
        <w:rPr>
          <w:sz w:val="21"/>
          <w:szCs w:val="21"/>
        </w:rPr>
        <w:t xml:space="preserve"> der Vereinighten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gantz geneigtwillige</w:t>
      </w:r>
    </w:p>
    <w:p w:rsidR="004C26DA" w:rsidRDefault="004C26DA" w:rsidP="004C26D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ederlanden abgangen.</w:t>
      </w:r>
      <w:r>
        <w:rPr>
          <w:rStyle w:val="FootnoteReference"/>
          <w:sz w:val="21"/>
          <w:szCs w:val="21"/>
        </w:rPr>
        <w:footnoteReference w:id="16"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heriff (Schultheis) of Ber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chultheis und Raht</w:t>
      </w:r>
    </w:p>
    <w:p w:rsidR="0084002E" w:rsidRDefault="004C26DA" w:rsidP="004C26DA"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der Statt Bern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4C26DA" w:rsidRDefault="004C26DA" w:rsidP="004C26D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34</w:t>
      </w:r>
      <w:r>
        <w:tab/>
      </w:r>
      <w:r>
        <w:rPr>
          <w:rStyle w:val="FootnoteReference"/>
        </w:rPr>
        <w:tab/>
      </w:r>
      <w:r>
        <w:t xml:space="preserve">This is A 1771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A Dutch translation of this letter also exists with the same De Hoop </w:t>
      </w:r>
      <w:proofErr w:type="spellStart"/>
      <w:r>
        <w:t>Scheffer</w:t>
      </w:r>
      <w:proofErr w:type="spellEnd"/>
      <w:r>
        <w:t xml:space="preserve"> number.  See also Document 39.</w:t>
      </w:r>
    </w:p>
    <w:p w:rsidR="004C26DA" w:rsidRDefault="004C26DA" w:rsidP="004C26DA">
      <w:pPr>
        <w:pStyle w:val="FootnoteText"/>
      </w:pPr>
    </w:p>
  </w:footnote>
  <w:footnote w:id="4">
    <w:p w:rsidR="004C26DA" w:rsidRDefault="004C26DA" w:rsidP="004C26DA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4C26DA" w:rsidRDefault="004C26DA" w:rsidP="004C26DA">
      <w:pPr>
        <w:pStyle w:val="Footnote-OneDigit"/>
      </w:pPr>
    </w:p>
  </w:footnote>
  <w:footnote w:id="5">
    <w:p w:rsidR="004C26DA" w:rsidRDefault="004C26DA" w:rsidP="004C26DA">
      <w:pPr>
        <w:pStyle w:val="Footnote-OneDigit"/>
      </w:pPr>
      <w:r>
        <w:rPr>
          <w:vertAlign w:val="superscript"/>
        </w:rPr>
        <w:footnoteRef/>
      </w:r>
      <w:r>
        <w:tab/>
        <w:t xml:space="preserve">This unusual word, </w:t>
      </w:r>
      <w:proofErr w:type="spellStart"/>
      <w:r>
        <w:t>Potmäßigkeit</w:t>
      </w:r>
      <w:proofErr w:type="spellEnd"/>
      <w:r>
        <w:t>, in each of the three occurrences in this document is translated in the Dutch version as “</w:t>
      </w:r>
      <w:proofErr w:type="spellStart"/>
      <w:r>
        <w:t>gebied</w:t>
      </w:r>
      <w:proofErr w:type="spellEnd"/>
      <w:r>
        <w:t xml:space="preserve">.”  It is probably related to </w:t>
      </w:r>
      <w:proofErr w:type="spellStart"/>
      <w:r>
        <w:t>Potenz</w:t>
      </w:r>
      <w:proofErr w:type="spellEnd"/>
      <w:r>
        <w:t xml:space="preserve">. [“under </w:t>
      </w:r>
      <w:proofErr w:type="spellStart"/>
      <w:r>
        <w:t>ons</w:t>
      </w:r>
      <w:proofErr w:type="spellEnd"/>
      <w:r>
        <w:t xml:space="preserve"> </w:t>
      </w:r>
      <w:proofErr w:type="spellStart"/>
      <w:r>
        <w:t>gebied</w:t>
      </w:r>
      <w:proofErr w:type="spellEnd"/>
      <w:r>
        <w:t>.”]</w:t>
      </w:r>
    </w:p>
    <w:p w:rsidR="004C26DA" w:rsidRDefault="004C26DA" w:rsidP="004C26DA">
      <w:pPr>
        <w:pStyle w:val="Footnote-OneDigit"/>
      </w:pPr>
    </w:p>
  </w:footnote>
  <w:footnote w:id="6">
    <w:p w:rsidR="004C26DA" w:rsidRDefault="004C26DA" w:rsidP="004C26DA">
      <w:pPr>
        <w:pStyle w:val="FirstFootnoteinColumnLine"/>
      </w:pPr>
      <w:r>
        <w:rPr>
          <w:vertAlign w:val="superscript"/>
        </w:rPr>
        <w:footnoteRef/>
      </w:r>
      <w:r>
        <w:tab/>
        <w:t>“</w:t>
      </w:r>
      <w:proofErr w:type="spellStart"/>
      <w:r>
        <w:t>uÿt</w:t>
      </w:r>
      <w:proofErr w:type="spellEnd"/>
      <w:r>
        <w:t xml:space="preserve"> </w:t>
      </w:r>
      <w:proofErr w:type="spellStart"/>
      <w:r>
        <w:t>ons</w:t>
      </w:r>
      <w:proofErr w:type="spellEnd"/>
      <w:r>
        <w:t xml:space="preserve"> </w:t>
      </w:r>
      <w:proofErr w:type="spellStart"/>
      <w:r>
        <w:t>gebied</w:t>
      </w:r>
      <w:proofErr w:type="spellEnd"/>
      <w:r>
        <w:t>” in Dutch translation p.1, line 1 up.</w:t>
      </w:r>
    </w:p>
    <w:p w:rsidR="004C26DA" w:rsidRDefault="004C26DA" w:rsidP="004C26DA">
      <w:pPr>
        <w:pStyle w:val="FirstFootnoteinColumnLine"/>
      </w:pPr>
    </w:p>
  </w:footnote>
  <w:footnote w:id="7">
    <w:p w:rsidR="004C26DA" w:rsidRDefault="004C26DA" w:rsidP="004C26DA">
      <w:pPr>
        <w:pStyle w:val="Footnote-OneDigit"/>
      </w:pPr>
      <w:r>
        <w:rPr>
          <w:vertAlign w:val="superscript"/>
        </w:rPr>
        <w:footnoteRef/>
      </w:r>
      <w:r>
        <w:tab/>
        <w:t xml:space="preserve">“in </w:t>
      </w:r>
      <w:proofErr w:type="spellStart"/>
      <w:r>
        <w:t>ons</w:t>
      </w:r>
      <w:proofErr w:type="spellEnd"/>
      <w:r>
        <w:t xml:space="preserve"> </w:t>
      </w:r>
      <w:proofErr w:type="spellStart"/>
      <w:r>
        <w:t>gebied</w:t>
      </w:r>
      <w:proofErr w:type="spellEnd"/>
      <w:r>
        <w:t>” in Dutch translation p. 2, line 6.</w:t>
      </w:r>
    </w:p>
    <w:p w:rsidR="004C26DA" w:rsidRDefault="004C26DA" w:rsidP="004C26DA">
      <w:pPr>
        <w:pStyle w:val="Footnote-OneDigit"/>
      </w:pPr>
    </w:p>
  </w:footnote>
  <w:footnote w:id="8">
    <w:p w:rsidR="004C26DA" w:rsidRDefault="004C26DA" w:rsidP="004C26DA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t>Völker</w:t>
      </w:r>
      <w:proofErr w:type="spellEnd"/>
      <w:r>
        <w:t xml:space="preserve">, “troops”; </w:t>
      </w:r>
      <w:proofErr w:type="spellStart"/>
      <w:r>
        <w:t>Söldner</w:t>
      </w:r>
      <w:proofErr w:type="spellEnd"/>
      <w:r>
        <w:t>, “mercenaries.”</w:t>
      </w:r>
    </w:p>
    <w:p w:rsidR="004C26DA" w:rsidRDefault="004C26DA" w:rsidP="004C26DA">
      <w:pPr>
        <w:pStyle w:val="FirstFootnoteinColumnLine"/>
      </w:pPr>
    </w:p>
  </w:footnote>
  <w:footnote w:id="9">
    <w:p w:rsidR="004C26DA" w:rsidRDefault="004C26DA" w:rsidP="004C26DA">
      <w:pPr>
        <w:pStyle w:val="FirstFootnoteinColumnLine"/>
      </w:pPr>
      <w:r>
        <w:rPr>
          <w:vertAlign w:val="superscript"/>
        </w:rPr>
        <w:footnoteRef/>
      </w:r>
      <w:r>
        <w:tab/>
        <w:t>partly translates the French at the beginning of this letter.</w:t>
      </w:r>
    </w:p>
    <w:p w:rsidR="004C26DA" w:rsidRDefault="004C26DA" w:rsidP="004C26DA">
      <w:pPr>
        <w:pStyle w:val="FirstFootnoteinColumnLine"/>
      </w:pPr>
    </w:p>
  </w:footnote>
  <w:footnote w:id="10">
    <w:p w:rsidR="004C26DA" w:rsidRDefault="004C26DA" w:rsidP="00513063">
      <w:pPr>
        <w:pStyle w:val="Footnote-OneDigit"/>
      </w:pPr>
      <w:r>
        <w:rPr>
          <w:vertAlign w:val="superscript"/>
        </w:rPr>
        <w:footnoteRef/>
      </w:r>
      <w:r w:rsidR="00513063">
        <w:rPr>
          <w:rStyle w:val="ChapterNumberforFootnote"/>
        </w:rPr>
        <w:t xml:space="preserve"> </w:t>
      </w:r>
      <w:r>
        <w:t xml:space="preserve">This is A 1771 from the De Hoop Scheffer </w:t>
      </w:r>
      <w:r>
        <w:rPr>
          <w:rStyle w:val="Italics"/>
        </w:rPr>
        <w:t>Inventaris</w:t>
      </w:r>
      <w:r>
        <w:t>. A Dutch translation of this letter also exists with the same De Hoop Scheffer number.  See also Document 39</w:t>
      </w:r>
      <w:r w:rsidR="00513063">
        <w:t>.</w:t>
      </w:r>
    </w:p>
  </w:footnote>
  <w:footnote w:id="11">
    <w:p w:rsidR="004C26DA" w:rsidRDefault="004C26DA" w:rsidP="00513063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513063">
        <w:t>.</w:t>
      </w:r>
    </w:p>
  </w:footnote>
  <w:footnote w:id="12">
    <w:p w:rsidR="004C26DA" w:rsidRDefault="004C26DA" w:rsidP="00513063">
      <w:pPr>
        <w:pStyle w:val="Footnote-OneDigit"/>
      </w:pPr>
      <w:r>
        <w:rPr>
          <w:vertAlign w:val="superscript"/>
        </w:rPr>
        <w:footnoteRef/>
      </w:r>
      <w:r>
        <w:tab/>
        <w:t>This unusual word, Potmäßigkeit, in each of the three occurrences in this document is translated in the Dutch version as “gebied.”  It is probably related to Potenz. [“under ons gebied.”]</w:t>
      </w:r>
    </w:p>
    <w:p w:rsidR="004C26DA" w:rsidRDefault="004C26DA" w:rsidP="00513063">
      <w:pPr>
        <w:pStyle w:val="Footnote-OneDigit"/>
      </w:pPr>
    </w:p>
  </w:footnote>
  <w:footnote w:id="13">
    <w:p w:rsidR="004C26DA" w:rsidRDefault="004C26DA" w:rsidP="00513063">
      <w:pPr>
        <w:pStyle w:val="Footnote-OneDigit"/>
      </w:pPr>
      <w:r>
        <w:rPr>
          <w:vertAlign w:val="superscript"/>
        </w:rPr>
        <w:footnoteRef/>
      </w:r>
      <w:r>
        <w:tab/>
        <w:t>“uÿt ons gebied” in Dutch translation p.1, line 1 up</w:t>
      </w:r>
      <w:r w:rsidR="00513063">
        <w:t>.</w:t>
      </w:r>
    </w:p>
  </w:footnote>
  <w:footnote w:id="14">
    <w:p w:rsidR="004C26DA" w:rsidRDefault="004C26DA" w:rsidP="00513063">
      <w:pPr>
        <w:pStyle w:val="Footnote-OneDigit"/>
      </w:pPr>
      <w:r>
        <w:rPr>
          <w:vertAlign w:val="superscript"/>
        </w:rPr>
        <w:footnoteRef/>
      </w:r>
      <w:r>
        <w:tab/>
        <w:t>“in ons gebied” in Dutch translation p. 2, line 6</w:t>
      </w:r>
      <w:r w:rsidR="00513063">
        <w:t>.</w:t>
      </w:r>
    </w:p>
  </w:footnote>
  <w:footnote w:id="15">
    <w:p w:rsidR="004C26DA" w:rsidRDefault="004C26DA" w:rsidP="00513063">
      <w:pPr>
        <w:pStyle w:val="Footnote-OneDigit"/>
      </w:pPr>
      <w:r>
        <w:rPr>
          <w:vertAlign w:val="superscript"/>
        </w:rPr>
        <w:footnoteRef/>
      </w:r>
      <w:r>
        <w:tab/>
        <w:t>Völker, “troops”; Söldner, “mercenaries</w:t>
      </w:r>
      <w:r w:rsidR="00513063">
        <w:t>.</w:t>
      </w:r>
    </w:p>
  </w:footnote>
  <w:footnote w:id="16">
    <w:p w:rsidR="004C26DA" w:rsidRDefault="004C26DA" w:rsidP="00513063">
      <w:pPr>
        <w:pStyle w:val="Footnote-OneDigit"/>
      </w:pPr>
      <w:r>
        <w:rPr>
          <w:vertAlign w:val="superscript"/>
        </w:rPr>
        <w:footnoteRef/>
      </w:r>
      <w:r>
        <w:tab/>
        <w:t>partly translates the French at the beginning of this letter</w:t>
      </w:r>
      <w:r w:rsidR="00513063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7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4C26D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4C26D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4C26D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4C26DA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4C26D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C26DA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4C26DA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4C26D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4C26D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